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D78105" w14:textId="05086B01" w:rsidR="00406AC3" w:rsidRDefault="00354A50" w:rsidP="00354A50">
      <w:pPr>
        <w:pStyle w:val="NSAAASubHeading"/>
        <w:tabs>
          <w:tab w:val="clear" w:pos="270"/>
          <w:tab w:val="center" w:pos="4680"/>
        </w:tabs>
        <w:spacing w:after="240"/>
      </w:pPr>
      <w:r>
        <w:rPr>
          <w:noProof/>
          <w14:ligatures w14:val="standardContextual"/>
        </w:rPr>
        <w:drawing>
          <wp:anchor distT="0" distB="0" distL="114300" distR="114300" simplePos="0" relativeHeight="251663360" behindDoc="0" locked="0" layoutInCell="1" allowOverlap="1" wp14:anchorId="68AB1F1B" wp14:editId="2F8C57D7">
            <wp:simplePos x="0" y="0"/>
            <wp:positionH relativeFrom="page">
              <wp:posOffset>-341630</wp:posOffset>
            </wp:positionH>
            <wp:positionV relativeFrom="paragraph">
              <wp:posOffset>-1097694</wp:posOffset>
            </wp:positionV>
            <wp:extent cx="9001295" cy="2083242"/>
            <wp:effectExtent l="0" t="0" r="0" b="0"/>
            <wp:wrapNone/>
            <wp:docPr id="1192957602" name="Picture 2" descr="A blue and white rectangular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57602" name="Picture 2" descr="A blue and white rectangular object with a white background&#10;&#10;Description automatically generated"/>
                    <pic:cNvPicPr/>
                  </pic:nvPicPr>
                  <pic:blipFill rotWithShape="1">
                    <a:blip r:embed="rId8" cstate="print">
                      <a:extLst>
                        <a:ext uri="{28A0092B-C50C-407E-A947-70E740481C1C}">
                          <a14:useLocalDpi xmlns:a14="http://schemas.microsoft.com/office/drawing/2010/main" val="0"/>
                        </a:ext>
                      </a:extLst>
                    </a:blip>
                    <a:srcRect b="80657"/>
                    <a:stretch/>
                  </pic:blipFill>
                  <pic:spPr bwMode="auto">
                    <a:xfrm>
                      <a:off x="0" y="0"/>
                      <a:ext cx="9001295" cy="20832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47869305" w14:textId="53B9EDD2" w:rsidR="00406AC3" w:rsidRDefault="00406AC3" w:rsidP="00272121">
      <w:pPr>
        <w:pStyle w:val="NSAAASubHeading"/>
        <w:spacing w:after="240"/>
      </w:pPr>
    </w:p>
    <w:p w14:paraId="249837B9" w14:textId="0ABCB8C1" w:rsidR="00406AC3" w:rsidRDefault="00406AC3" w:rsidP="00272121">
      <w:pPr>
        <w:pStyle w:val="NSAAASubHeading"/>
        <w:spacing w:after="240"/>
      </w:pPr>
    </w:p>
    <w:p w14:paraId="344FCA60" w14:textId="71CAC3D1" w:rsidR="00406AC3" w:rsidRDefault="000C686C" w:rsidP="00272121">
      <w:pPr>
        <w:pStyle w:val="NSAAASubHeading"/>
        <w:spacing w:after="240"/>
      </w:pPr>
      <w:r>
        <w:rPr>
          <w:noProof/>
        </w:rPr>
        <mc:AlternateContent>
          <mc:Choice Requires="wps">
            <w:drawing>
              <wp:anchor distT="45720" distB="45720" distL="114300" distR="114300" simplePos="0" relativeHeight="251662336" behindDoc="0" locked="1" layoutInCell="1" allowOverlap="1" wp14:anchorId="09A99126" wp14:editId="5EB44D88">
                <wp:simplePos x="0" y="0"/>
                <wp:positionH relativeFrom="margin">
                  <wp:align>right</wp:align>
                </wp:positionH>
                <wp:positionV relativeFrom="paragraph">
                  <wp:posOffset>234315</wp:posOffset>
                </wp:positionV>
                <wp:extent cx="4928235" cy="6802755"/>
                <wp:effectExtent l="0" t="0" r="0" b="0"/>
                <wp:wrapSquare wrapText="bothSides"/>
                <wp:docPr id="741621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6802755"/>
                        </a:xfrm>
                        <a:prstGeom prst="rect">
                          <a:avLst/>
                        </a:prstGeom>
                        <a:noFill/>
                        <a:ln w="9525">
                          <a:noFill/>
                          <a:miter lim="800000"/>
                          <a:headEnd/>
                          <a:tailEnd/>
                        </a:ln>
                      </wps:spPr>
                      <wps:txb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Pellentesque habitant morbi tristique senectus et netus et malesuada fames ac turpis egestas. Nunc porttitor ligula nec magna maximus tincidunt. Nunc sed nulla nibh.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3616D5">
                            <w:pPr>
                              <w:spacing w:after="36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2FDDA535" w:rsidR="003616D5" w:rsidRDefault="00D91347">
                            <w:r>
                              <w:rPr>
                                <w:rFonts w:cs="Open Sans"/>
                              </w:rPr>
                              <w:t>Advisory Council on Ag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99126" id="_x0000_t202" coordsize="21600,21600" o:spt="202" path="m,l,21600r21600,l21600,xe">
                <v:stroke joinstyle="miter"/>
                <v:path gradientshapeok="t" o:connecttype="rect"/>
              </v:shapetype>
              <v:shape id="Text Box 2" o:spid="_x0000_s1026" type="#_x0000_t202" style="position:absolute;margin-left:336.85pt;margin-top:18.45pt;width:388.05pt;height:535.6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" filled="f" stroked="f">
                <v:textbo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Pellentesque habitant morbi tristique senectus et netus et malesuada fames ac turpis egestas. Nunc porttitor ligula nec magna maximus tincidunt. Nunc sed nulla nibh.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3616D5">
                      <w:pPr>
                        <w:spacing w:after="36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2FDDA535" w:rsidR="003616D5" w:rsidRDefault="00D91347">
                      <w:r>
                        <w:rPr>
                          <w:rFonts w:cs="Open Sans"/>
                        </w:rPr>
                        <w:t>Advisory Council on Aging</w:t>
                      </w:r>
                    </w:p>
                  </w:txbxContent>
                </v:textbox>
                <w10:wrap type="square" anchorx="margin"/>
                <w10:anchorlock/>
              </v:shape>
            </w:pict>
          </mc:Fallback>
        </mc:AlternateContent>
      </w:r>
      <w:r>
        <w:rPr>
          <w:noProof/>
        </w:rPr>
        <mc:AlternateContent>
          <mc:Choice Requires="wps">
            <w:drawing>
              <wp:anchor distT="45720" distB="45720" distL="114300" distR="114300" simplePos="0" relativeHeight="251659264" behindDoc="0" locked="1" layoutInCell="1" allowOverlap="1" wp14:anchorId="2B82B03E" wp14:editId="1CA68A0B">
                <wp:simplePos x="0" y="0"/>
                <wp:positionH relativeFrom="column">
                  <wp:posOffset>-465455</wp:posOffset>
                </wp:positionH>
                <wp:positionV relativeFrom="paragraph">
                  <wp:posOffset>231775</wp:posOffset>
                </wp:positionV>
                <wp:extent cx="165481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810" cy="1404620"/>
                        </a:xfrm>
                        <a:prstGeom prst="rect">
                          <a:avLst/>
                        </a:prstGeom>
                        <a:noFill/>
                        <a:ln w="9525">
                          <a:noFill/>
                          <a:miter lim="800000"/>
                          <a:headEnd/>
                          <a:tailEnd/>
                        </a:ln>
                      </wps:spPr>
                      <wps:txbx>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82B03E" id="_x0000_s1027" type="#_x0000_t202" style="position:absolute;margin-left:-36.65pt;margin-top:18.25pt;width:130.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" filled="f" stroked="f">
                <v:textbox style="mso-fit-shape-to-text:t">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v:textbox>
                <w10:wrap type="square"/>
                <w10:anchorlock/>
              </v:shape>
            </w:pict>
          </mc:Fallback>
        </mc:AlternateContent>
      </w:r>
    </w:p>
    <w:p w14:paraId="151E476A" w14:textId="2AC1906E" w:rsidR="003616D5" w:rsidRDefault="003616D5" w:rsidP="003616D5">
      <w:pPr>
        <w:pStyle w:val="NSAAASubHeading"/>
        <w:spacing w:after="240"/>
      </w:pPr>
      <w:r>
        <w:t xml:space="preserve"> </w:t>
      </w:r>
    </w:p>
    <w:p w14:paraId="7A2FEBAD" w14:textId="77777777" w:rsidR="000C686C" w:rsidRDefault="000C686C" w:rsidP="003616D5">
      <w:pPr>
        <w:pStyle w:val="NSAAASubHeading"/>
        <w:spacing w:after="240"/>
      </w:pPr>
    </w:p>
    <w:p w14:paraId="55C9FDAD" w14:textId="77777777" w:rsidR="000C686C" w:rsidRDefault="000C686C" w:rsidP="003616D5">
      <w:pPr>
        <w:pStyle w:val="NSAAASubHeading"/>
        <w:spacing w:after="240"/>
      </w:pPr>
    </w:p>
    <w:p w14:paraId="78E4DA64" w14:textId="77777777" w:rsidR="000C686C" w:rsidRDefault="000C686C" w:rsidP="003616D5">
      <w:pPr>
        <w:pStyle w:val="NSAAASubHeading"/>
        <w:spacing w:after="240"/>
      </w:pPr>
    </w:p>
    <w:p w14:paraId="1F77EA0F" w14:textId="77777777" w:rsidR="000C686C" w:rsidRDefault="000C686C" w:rsidP="003616D5">
      <w:pPr>
        <w:pStyle w:val="NSAAASubHeading"/>
        <w:spacing w:after="240"/>
      </w:pPr>
    </w:p>
    <w:p w14:paraId="7CA6606B" w14:textId="77777777" w:rsidR="000C686C" w:rsidRDefault="000C686C" w:rsidP="003616D5">
      <w:pPr>
        <w:pStyle w:val="NSAAASubHeading"/>
        <w:spacing w:after="240"/>
      </w:pPr>
    </w:p>
    <w:p w14:paraId="1711940D" w14:textId="77777777" w:rsidR="000C686C" w:rsidRDefault="000C686C" w:rsidP="003616D5">
      <w:pPr>
        <w:pStyle w:val="NSAAASubHeading"/>
        <w:spacing w:after="240"/>
      </w:pPr>
    </w:p>
    <w:p w14:paraId="1E1663F8" w14:textId="77777777" w:rsidR="000C686C" w:rsidRDefault="000C686C" w:rsidP="003616D5">
      <w:pPr>
        <w:pStyle w:val="NSAAASubHeading"/>
        <w:spacing w:after="240"/>
      </w:pPr>
    </w:p>
    <w:p w14:paraId="6B1CA424" w14:textId="77777777" w:rsidR="000C686C" w:rsidRDefault="000C686C" w:rsidP="003616D5">
      <w:pPr>
        <w:pStyle w:val="NSAAASubHeading"/>
        <w:spacing w:after="240"/>
      </w:pPr>
    </w:p>
    <w:p w14:paraId="4640F1BC" w14:textId="77777777" w:rsidR="000C686C" w:rsidRDefault="000C686C" w:rsidP="003616D5">
      <w:pPr>
        <w:pStyle w:val="NSAAASubHeading"/>
        <w:spacing w:after="240"/>
      </w:pPr>
    </w:p>
    <w:p w14:paraId="78492895" w14:textId="77777777" w:rsidR="000C686C" w:rsidRDefault="000C686C" w:rsidP="003616D5">
      <w:pPr>
        <w:pStyle w:val="NSAAASubHeading"/>
        <w:spacing w:after="240"/>
      </w:pPr>
    </w:p>
    <w:p w14:paraId="02F4C852" w14:textId="77777777" w:rsidR="000C686C" w:rsidRDefault="000C686C" w:rsidP="003616D5">
      <w:pPr>
        <w:pStyle w:val="NSAAASubHeading"/>
        <w:spacing w:after="240"/>
      </w:pPr>
    </w:p>
    <w:p w14:paraId="69A91DDA" w14:textId="77777777" w:rsidR="000C686C" w:rsidRDefault="000C686C" w:rsidP="003616D5">
      <w:pPr>
        <w:pStyle w:val="NSAAASubHeading"/>
        <w:spacing w:after="240"/>
      </w:pPr>
    </w:p>
    <w:p w14:paraId="312F51CA" w14:textId="77777777" w:rsidR="000C686C" w:rsidRDefault="000C686C" w:rsidP="003616D5">
      <w:pPr>
        <w:pStyle w:val="NSAAASubHeading"/>
        <w:spacing w:after="240"/>
      </w:pPr>
    </w:p>
    <w:p w14:paraId="43DB9DFF" w14:textId="77777777" w:rsidR="00354A50" w:rsidRDefault="00354A50" w:rsidP="000C686C">
      <w:pPr>
        <w:pStyle w:val="NSAAASubHeading"/>
      </w:pPr>
    </w:p>
    <w:p w14:paraId="1D469BCC" w14:textId="77777777" w:rsidR="00354A50" w:rsidRDefault="00354A50" w:rsidP="000C686C">
      <w:pPr>
        <w:pStyle w:val="NSAAASubHeading"/>
      </w:pPr>
    </w:p>
    <w:p w14:paraId="681EAE88" w14:textId="77777777" w:rsidR="00354A50" w:rsidRDefault="00354A50" w:rsidP="000C686C">
      <w:pPr>
        <w:pStyle w:val="NSAAASubHeading"/>
      </w:pPr>
    </w:p>
    <w:p w14:paraId="02FA245E" w14:textId="02D2B2B6" w:rsidR="000C686C" w:rsidRPr="005C074C" w:rsidRDefault="000C686C" w:rsidP="000C686C">
      <w:pPr>
        <w:pStyle w:val="NSAAASubHeading"/>
      </w:pPr>
      <w:r>
        <w:lastRenderedPageBreak/>
        <w:t>Page 2</w:t>
      </w:r>
    </w:p>
    <w:sectPr w:rsidR="000C686C" w:rsidRPr="005C074C" w:rsidSect="007E6D9E">
      <w:headerReference w:type="even" r:id="rId9"/>
      <w:footerReference w:type="default" r:id="rId10"/>
      <w:headerReference w:type="first" r:id="rId11"/>
      <w:pgSz w:w="12240" w:h="15840"/>
      <w:pgMar w:top="1440" w:right="1440" w:bottom="1008" w:left="1440" w:header="1440" w:footer="432"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76590" w14:textId="77777777" w:rsidR="006B406D" w:rsidRDefault="006B406D" w:rsidP="008D17D0">
      <w:r>
        <w:separator/>
      </w:r>
    </w:p>
    <w:p w14:paraId="65C011D0" w14:textId="77777777" w:rsidR="006B406D" w:rsidRDefault="006B406D" w:rsidP="008D17D0"/>
    <w:p w14:paraId="147843DD" w14:textId="77777777" w:rsidR="006B406D" w:rsidRDefault="006B406D"/>
    <w:p w14:paraId="64D02CF4" w14:textId="77777777" w:rsidR="006B406D" w:rsidRDefault="006B406D"/>
    <w:p w14:paraId="21598B46" w14:textId="77777777" w:rsidR="006B406D" w:rsidRDefault="006B406D" w:rsidP="004F2648"/>
    <w:p w14:paraId="0340AEDC" w14:textId="77777777" w:rsidR="006B406D" w:rsidRDefault="006B406D" w:rsidP="004F2648"/>
    <w:p w14:paraId="6380EAC3" w14:textId="77777777" w:rsidR="006B406D" w:rsidRDefault="006B406D" w:rsidP="004F2648"/>
  </w:endnote>
  <w:endnote w:type="continuationSeparator" w:id="0">
    <w:p w14:paraId="1DE99F4C" w14:textId="77777777" w:rsidR="006B406D" w:rsidRDefault="006B406D" w:rsidP="008D17D0">
      <w:r>
        <w:continuationSeparator/>
      </w:r>
    </w:p>
    <w:p w14:paraId="2690F43D" w14:textId="77777777" w:rsidR="006B406D" w:rsidRDefault="006B406D" w:rsidP="008D17D0"/>
    <w:p w14:paraId="21F68288" w14:textId="77777777" w:rsidR="006B406D" w:rsidRDefault="006B406D"/>
    <w:p w14:paraId="08FA61FE" w14:textId="77777777" w:rsidR="006B406D" w:rsidRDefault="006B406D"/>
    <w:p w14:paraId="088E04CD" w14:textId="77777777" w:rsidR="006B406D" w:rsidRDefault="006B406D" w:rsidP="004F2648"/>
    <w:p w14:paraId="4B5AD070" w14:textId="77777777" w:rsidR="006B406D" w:rsidRDefault="006B406D" w:rsidP="004F2648"/>
    <w:p w14:paraId="75FB39B7" w14:textId="77777777" w:rsidR="006B406D" w:rsidRDefault="006B406D" w:rsidP="004F2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Open Sans">
    <w:panose1 w:val="020B08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Open Sans ExtraBold">
    <w:panose1 w:val="020B0906030804020204"/>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D661D" w14:textId="28C72413" w:rsidR="00406AC3" w:rsidRDefault="00DD03BA" w:rsidP="00406AC3">
    <w:pPr>
      <w:pStyle w:val="Footer"/>
    </w:pPr>
    <w:r>
      <w:rPr>
        <w:noProof/>
      </w:rPr>
      <w:pict w14:anchorId="370829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9" o:spid="_x0000_s1027" type="#_x0000_t75" style="position:absolute;margin-left:-71.95pt;margin-top:664.7pt;width:612pt;height:53.15pt;z-index:-251656192;mso-position-horizontal-relative:margin;mso-position-vertical-relative:margin" o:allowincell="f">
          <v:imagedata r:id="rId1" o:title="N-S AAA Letterhead" croptop="63736f"/>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6CBAE" w14:textId="77777777" w:rsidR="006B406D" w:rsidRDefault="006B406D" w:rsidP="008D17D0">
      <w:r>
        <w:separator/>
      </w:r>
    </w:p>
    <w:p w14:paraId="6030AB73" w14:textId="77777777" w:rsidR="006B406D" w:rsidRDefault="006B406D" w:rsidP="008D17D0"/>
    <w:p w14:paraId="462E416E" w14:textId="77777777" w:rsidR="006B406D" w:rsidRDefault="006B406D"/>
    <w:p w14:paraId="7790ECF4" w14:textId="77777777" w:rsidR="006B406D" w:rsidRDefault="006B406D"/>
    <w:p w14:paraId="0DDF3E3C" w14:textId="77777777" w:rsidR="006B406D" w:rsidRDefault="006B406D" w:rsidP="004F2648"/>
    <w:p w14:paraId="4863455C" w14:textId="77777777" w:rsidR="006B406D" w:rsidRDefault="006B406D" w:rsidP="004F2648"/>
    <w:p w14:paraId="2368B1CA" w14:textId="77777777" w:rsidR="006B406D" w:rsidRDefault="006B406D" w:rsidP="004F2648"/>
  </w:footnote>
  <w:footnote w:type="continuationSeparator" w:id="0">
    <w:p w14:paraId="0608E617" w14:textId="77777777" w:rsidR="006B406D" w:rsidRDefault="006B406D" w:rsidP="008D17D0">
      <w:r>
        <w:continuationSeparator/>
      </w:r>
    </w:p>
    <w:p w14:paraId="1E6FC239" w14:textId="77777777" w:rsidR="006B406D" w:rsidRDefault="006B406D" w:rsidP="008D17D0"/>
    <w:p w14:paraId="407AC237" w14:textId="77777777" w:rsidR="006B406D" w:rsidRDefault="006B406D"/>
    <w:p w14:paraId="40798771" w14:textId="77777777" w:rsidR="006B406D" w:rsidRDefault="006B406D"/>
    <w:p w14:paraId="114DD8EA" w14:textId="77777777" w:rsidR="006B406D" w:rsidRDefault="006B406D" w:rsidP="004F2648"/>
    <w:p w14:paraId="72873AD5" w14:textId="77777777" w:rsidR="006B406D" w:rsidRDefault="006B406D" w:rsidP="004F2648"/>
    <w:p w14:paraId="48E8F590" w14:textId="77777777" w:rsidR="006B406D" w:rsidRDefault="006B406D" w:rsidP="004F26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678D4" w14:textId="73470678" w:rsidR="004138AF" w:rsidRDefault="00DD03BA">
    <w:pPr>
      <w:pStyle w:val="Header"/>
    </w:pPr>
    <w:r>
      <w:rPr>
        <w:noProof/>
      </w:rPr>
      <w:pict w14:anchorId="06D019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8" o:spid="_x0000_s1026" type="#_x0000_t75" style="position:absolute;margin-left:0;margin-top:0;width:612pt;height:11in;z-index:-251657216;mso-position-horizontal:center;mso-position-horizontal-relative:margin;mso-position-vertical:center;mso-position-vertical-relative:margin" o:allowincell="f">
          <v:imagedata r:id="rId1" o:title="N-S AAA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7D2CE" w14:textId="4D9405FD" w:rsidR="004138AF" w:rsidRDefault="00DD03BA">
    <w:pPr>
      <w:pStyle w:val="Header"/>
    </w:pPr>
    <w:r>
      <w:rPr>
        <w:noProof/>
      </w:rPr>
      <w:pict w14:anchorId="42B6A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7" o:spid="_x0000_s1025" type="#_x0000_t75" style="position:absolute;margin-left:0;margin-top:0;width:612pt;height:11in;z-index:-251658240;mso-position-horizontal:center;mso-position-horizontal-relative:margin;mso-position-vertical:center;mso-position-vertical-relative:margin" o:allowincell="f">
          <v:imagedata r:id="rId1" o:title="N-S AAA Letterhea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D9F"/>
    <w:multiLevelType w:val="hybridMultilevel"/>
    <w:tmpl w:val="46045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B3333D"/>
    <w:multiLevelType w:val="hybridMultilevel"/>
    <w:tmpl w:val="C2CE0A1C"/>
    <w:lvl w:ilvl="0" w:tplc="1BC01B98">
      <w:start w:val="1"/>
      <w:numFmt w:val="bullet"/>
      <w:lvlText w:val=""/>
      <w:lvlJc w:val="left"/>
      <w:pPr>
        <w:ind w:left="720" w:hanging="360"/>
      </w:pPr>
      <w:rPr>
        <w:rFonts w:ascii="Wingdings" w:hAnsi="Wingdings"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1A3E47"/>
    <w:multiLevelType w:val="hybridMultilevel"/>
    <w:tmpl w:val="B87E31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E7D25C7"/>
    <w:multiLevelType w:val="hybridMultilevel"/>
    <w:tmpl w:val="F318919A"/>
    <w:lvl w:ilvl="0" w:tplc="1BC01B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1130D0"/>
    <w:multiLevelType w:val="hybridMultilevel"/>
    <w:tmpl w:val="664AB342"/>
    <w:lvl w:ilvl="0" w:tplc="1BC01B98">
      <w:start w:val="1"/>
      <w:numFmt w:val="bullet"/>
      <w:lvlText w:val=""/>
      <w:lvlJc w:val="left"/>
      <w:pPr>
        <w:ind w:left="2160" w:hanging="360"/>
      </w:pPr>
      <w:rPr>
        <w:rFonts w:ascii="Wingdings" w:hAnsi="Wingdings"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06757555">
    <w:abstractNumId w:val="1"/>
  </w:num>
  <w:num w:numId="2" w16cid:durableId="1590918594">
    <w:abstractNumId w:val="2"/>
  </w:num>
  <w:num w:numId="3" w16cid:durableId="1251894164">
    <w:abstractNumId w:val="0"/>
  </w:num>
  <w:num w:numId="4" w16cid:durableId="308097152">
    <w:abstractNumId w:val="3"/>
  </w:num>
  <w:num w:numId="5" w16cid:durableId="102113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cumentProtection w:edit="readOnly"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wMDY3NzIytjQyMzNQ0lEKTi0uzszPAymwqAUAc90n+ywAAAA="/>
  </w:docVars>
  <w:rsids>
    <w:rsidRoot w:val="00D900BA"/>
    <w:rsid w:val="000C28A9"/>
    <w:rsid w:val="000C686C"/>
    <w:rsid w:val="000F5458"/>
    <w:rsid w:val="00100F07"/>
    <w:rsid w:val="0013296C"/>
    <w:rsid w:val="00170224"/>
    <w:rsid w:val="001A0830"/>
    <w:rsid w:val="001C0B37"/>
    <w:rsid w:val="0024419F"/>
    <w:rsid w:val="00272121"/>
    <w:rsid w:val="00277376"/>
    <w:rsid w:val="002A7C23"/>
    <w:rsid w:val="002B2B09"/>
    <w:rsid w:val="002F3B82"/>
    <w:rsid w:val="00354A50"/>
    <w:rsid w:val="003616D5"/>
    <w:rsid w:val="003B4342"/>
    <w:rsid w:val="003F590B"/>
    <w:rsid w:val="00402AD9"/>
    <w:rsid w:val="00406AC3"/>
    <w:rsid w:val="004138AF"/>
    <w:rsid w:val="004808E5"/>
    <w:rsid w:val="004C437B"/>
    <w:rsid w:val="004F2648"/>
    <w:rsid w:val="005B550C"/>
    <w:rsid w:val="005C074C"/>
    <w:rsid w:val="005C5307"/>
    <w:rsid w:val="005D5162"/>
    <w:rsid w:val="0065722C"/>
    <w:rsid w:val="00685041"/>
    <w:rsid w:val="006B406D"/>
    <w:rsid w:val="006F025B"/>
    <w:rsid w:val="00756522"/>
    <w:rsid w:val="00785DC9"/>
    <w:rsid w:val="007D5766"/>
    <w:rsid w:val="007E67A1"/>
    <w:rsid w:val="007E6D9E"/>
    <w:rsid w:val="00842000"/>
    <w:rsid w:val="00897835"/>
    <w:rsid w:val="008B120A"/>
    <w:rsid w:val="008D17D0"/>
    <w:rsid w:val="008D48C1"/>
    <w:rsid w:val="008F6CE6"/>
    <w:rsid w:val="009113FE"/>
    <w:rsid w:val="009573DC"/>
    <w:rsid w:val="009671B2"/>
    <w:rsid w:val="00A206B2"/>
    <w:rsid w:val="00A749CC"/>
    <w:rsid w:val="00B22CC6"/>
    <w:rsid w:val="00BA33CB"/>
    <w:rsid w:val="00C76285"/>
    <w:rsid w:val="00C97967"/>
    <w:rsid w:val="00CE5680"/>
    <w:rsid w:val="00CF0C1D"/>
    <w:rsid w:val="00D07590"/>
    <w:rsid w:val="00D72FCC"/>
    <w:rsid w:val="00D900BA"/>
    <w:rsid w:val="00D91347"/>
    <w:rsid w:val="00DD03BA"/>
    <w:rsid w:val="00DF63BC"/>
    <w:rsid w:val="00E5352F"/>
    <w:rsid w:val="00E602AE"/>
    <w:rsid w:val="00E61C4D"/>
    <w:rsid w:val="00EA3B28"/>
    <w:rsid w:val="00EB7622"/>
    <w:rsid w:val="00EE0597"/>
    <w:rsid w:val="00EE37D2"/>
    <w:rsid w:val="00F1265C"/>
    <w:rsid w:val="00F729DE"/>
    <w:rsid w:val="00F76BD0"/>
    <w:rsid w:val="00FE4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6C5D9"/>
  <w15:chartTrackingRefBased/>
  <w15:docId w15:val="{03589B09-027D-4472-BCA8-81456646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S AAA Body"/>
    <w:rsid w:val="00DF63BC"/>
    <w:rPr>
      <w:rFonts w:ascii="Open Sans" w:hAnsi="Open Sans" w:cs="Calibri"/>
      <w:sz w:val="24"/>
      <w:szCs w:val="24"/>
    </w:rPr>
  </w:style>
  <w:style w:type="paragraph" w:styleId="Heading1">
    <w:name w:val="heading 1"/>
    <w:aliases w:val="N/S AAA Heading"/>
    <w:basedOn w:val="Normal"/>
    <w:next w:val="Normal"/>
    <w:link w:val="Heading1Char"/>
    <w:uiPriority w:val="9"/>
    <w:qFormat/>
    <w:rsid w:val="00CE5680"/>
    <w:pPr>
      <w:outlineLvl w:val="0"/>
    </w:pPr>
    <w:rPr>
      <w:rFonts w:ascii="Myriad Pro" w:eastAsiaTheme="majorEastAsia" w:hAnsi="Myriad Pro" w:cstheme="majorBidi"/>
      <w:b/>
      <w:bCs/>
      <w:color w:val="273252"/>
      <w:sz w:val="50"/>
      <w:szCs w:val="44"/>
    </w:rPr>
  </w:style>
  <w:style w:type="paragraph" w:styleId="Heading2">
    <w:name w:val="heading 2"/>
    <w:basedOn w:val="Normal"/>
    <w:next w:val="Normal"/>
    <w:link w:val="Heading2Char"/>
    <w:uiPriority w:val="9"/>
    <w:semiHidden/>
    <w:unhideWhenUsed/>
    <w:qFormat/>
    <w:rsid w:val="00D900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00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00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00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00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00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00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00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S AAA Heading Char"/>
    <w:basedOn w:val="DefaultParagraphFont"/>
    <w:link w:val="Heading1"/>
    <w:uiPriority w:val="9"/>
    <w:rsid w:val="00CE5680"/>
    <w:rPr>
      <w:rFonts w:ascii="Myriad Pro" w:eastAsiaTheme="majorEastAsia" w:hAnsi="Myriad Pro" w:cstheme="majorBidi"/>
      <w:b/>
      <w:bCs/>
      <w:color w:val="273252"/>
      <w:sz w:val="50"/>
      <w:szCs w:val="44"/>
    </w:rPr>
  </w:style>
  <w:style w:type="character" w:customStyle="1" w:styleId="Heading2Char">
    <w:name w:val="Heading 2 Char"/>
    <w:basedOn w:val="DefaultParagraphFont"/>
    <w:link w:val="Heading2"/>
    <w:uiPriority w:val="9"/>
    <w:semiHidden/>
    <w:rsid w:val="00D900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00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00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00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00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00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00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00BA"/>
    <w:rPr>
      <w:rFonts w:eastAsiaTheme="majorEastAsia" w:cstheme="majorBidi"/>
      <w:color w:val="272727" w:themeColor="text1" w:themeTint="D8"/>
    </w:rPr>
  </w:style>
  <w:style w:type="paragraph" w:styleId="Title">
    <w:name w:val="Title"/>
    <w:basedOn w:val="Normal"/>
    <w:next w:val="Normal"/>
    <w:link w:val="TitleChar"/>
    <w:uiPriority w:val="10"/>
    <w:qFormat/>
    <w:rsid w:val="00D900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0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0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00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00BA"/>
    <w:pPr>
      <w:spacing w:before="160"/>
      <w:jc w:val="center"/>
    </w:pPr>
    <w:rPr>
      <w:i/>
      <w:iCs/>
      <w:color w:val="404040" w:themeColor="text1" w:themeTint="BF"/>
    </w:rPr>
  </w:style>
  <w:style w:type="character" w:customStyle="1" w:styleId="QuoteChar">
    <w:name w:val="Quote Char"/>
    <w:basedOn w:val="DefaultParagraphFont"/>
    <w:link w:val="Quote"/>
    <w:uiPriority w:val="29"/>
    <w:rsid w:val="00D900BA"/>
    <w:rPr>
      <w:i/>
      <w:iCs/>
      <w:color w:val="404040" w:themeColor="text1" w:themeTint="BF"/>
    </w:rPr>
  </w:style>
  <w:style w:type="paragraph" w:styleId="ListParagraph">
    <w:name w:val="List Paragraph"/>
    <w:basedOn w:val="Normal"/>
    <w:uiPriority w:val="34"/>
    <w:qFormat/>
    <w:rsid w:val="00D900BA"/>
    <w:pPr>
      <w:ind w:left="720"/>
      <w:contextualSpacing/>
    </w:pPr>
  </w:style>
  <w:style w:type="character" w:styleId="IntenseEmphasis">
    <w:name w:val="Intense Emphasis"/>
    <w:basedOn w:val="DefaultParagraphFont"/>
    <w:uiPriority w:val="21"/>
    <w:qFormat/>
    <w:rsid w:val="00D900BA"/>
    <w:rPr>
      <w:i/>
      <w:iCs/>
      <w:color w:val="0F4761" w:themeColor="accent1" w:themeShade="BF"/>
    </w:rPr>
  </w:style>
  <w:style w:type="paragraph" w:styleId="IntenseQuote">
    <w:name w:val="Intense Quote"/>
    <w:basedOn w:val="Normal"/>
    <w:next w:val="Normal"/>
    <w:link w:val="IntenseQuoteChar"/>
    <w:uiPriority w:val="30"/>
    <w:qFormat/>
    <w:rsid w:val="00D900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00BA"/>
    <w:rPr>
      <w:i/>
      <w:iCs/>
      <w:color w:val="0F4761" w:themeColor="accent1" w:themeShade="BF"/>
    </w:rPr>
  </w:style>
  <w:style w:type="character" w:styleId="IntenseReference">
    <w:name w:val="Intense Reference"/>
    <w:basedOn w:val="DefaultParagraphFont"/>
    <w:uiPriority w:val="32"/>
    <w:qFormat/>
    <w:rsid w:val="00D900BA"/>
    <w:rPr>
      <w:b/>
      <w:bCs/>
      <w:smallCaps/>
      <w:color w:val="0F4761" w:themeColor="accent1" w:themeShade="BF"/>
      <w:spacing w:val="5"/>
    </w:rPr>
  </w:style>
  <w:style w:type="paragraph" w:styleId="Header">
    <w:name w:val="header"/>
    <w:basedOn w:val="Normal"/>
    <w:link w:val="HeaderChar"/>
    <w:uiPriority w:val="99"/>
    <w:unhideWhenUsed/>
    <w:rsid w:val="00170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224"/>
  </w:style>
  <w:style w:type="paragraph" w:styleId="Footer">
    <w:name w:val="footer"/>
    <w:aliases w:val="N/S AAA Page Number"/>
    <w:basedOn w:val="Normal"/>
    <w:link w:val="FooterChar"/>
    <w:uiPriority w:val="99"/>
    <w:unhideWhenUsed/>
    <w:rsid w:val="00DF63BC"/>
    <w:pPr>
      <w:tabs>
        <w:tab w:val="center" w:pos="4680"/>
        <w:tab w:val="right" w:pos="9360"/>
      </w:tabs>
      <w:spacing w:after="0" w:line="240" w:lineRule="auto"/>
    </w:pPr>
    <w:rPr>
      <w:b/>
      <w:color w:val="273252"/>
      <w:sz w:val="28"/>
    </w:rPr>
  </w:style>
  <w:style w:type="character" w:customStyle="1" w:styleId="FooterChar">
    <w:name w:val="Footer Char"/>
    <w:aliases w:val="N/S AAA Page Number Char"/>
    <w:basedOn w:val="DefaultParagraphFont"/>
    <w:link w:val="Footer"/>
    <w:uiPriority w:val="99"/>
    <w:rsid w:val="00DF63BC"/>
    <w:rPr>
      <w:rFonts w:ascii="Open Sans" w:hAnsi="Open Sans" w:cs="Calibri"/>
      <w:b/>
      <w:color w:val="273252"/>
      <w:sz w:val="28"/>
      <w:szCs w:val="24"/>
    </w:rPr>
  </w:style>
  <w:style w:type="character" w:styleId="Hyperlink">
    <w:name w:val="Hyperlink"/>
    <w:basedOn w:val="DefaultParagraphFont"/>
    <w:uiPriority w:val="99"/>
    <w:unhideWhenUsed/>
    <w:rsid w:val="00685041"/>
    <w:rPr>
      <w:color w:val="467886" w:themeColor="hyperlink"/>
      <w:u w:val="single"/>
    </w:rPr>
  </w:style>
  <w:style w:type="character" w:styleId="UnresolvedMention">
    <w:name w:val="Unresolved Mention"/>
    <w:basedOn w:val="DefaultParagraphFont"/>
    <w:uiPriority w:val="99"/>
    <w:semiHidden/>
    <w:unhideWhenUsed/>
    <w:rsid w:val="00685041"/>
    <w:rPr>
      <w:color w:val="605E5C"/>
      <w:shd w:val="clear" w:color="auto" w:fill="E1DFDD"/>
    </w:rPr>
  </w:style>
  <w:style w:type="character" w:styleId="Emphasis">
    <w:name w:val="Emphasis"/>
    <w:uiPriority w:val="20"/>
    <w:qFormat/>
    <w:rsid w:val="00E61C4D"/>
    <w:rPr>
      <w:b/>
      <w:i/>
      <w:color w:val="404040" w:themeColor="text1" w:themeTint="BF"/>
      <w:spacing w:val="2"/>
      <w:w w:val="100"/>
    </w:rPr>
  </w:style>
  <w:style w:type="character" w:styleId="CommentReference">
    <w:name w:val="annotation reference"/>
    <w:basedOn w:val="DefaultParagraphFont"/>
    <w:uiPriority w:val="99"/>
    <w:semiHidden/>
    <w:unhideWhenUsed/>
    <w:rsid w:val="00E61C4D"/>
    <w:rPr>
      <w:sz w:val="16"/>
      <w:szCs w:val="16"/>
    </w:rPr>
  </w:style>
  <w:style w:type="paragraph" w:styleId="CommentText">
    <w:name w:val="annotation text"/>
    <w:basedOn w:val="Normal"/>
    <w:link w:val="CommentTextChar"/>
    <w:uiPriority w:val="99"/>
    <w:unhideWhenUsed/>
    <w:rsid w:val="00E61C4D"/>
    <w:pPr>
      <w:spacing w:line="240" w:lineRule="auto"/>
    </w:pPr>
    <w:rPr>
      <w:rFonts w:cs="Times New Roman"/>
      <w:color w:val="000000" w:themeColor="text1"/>
      <w:kern w:val="0"/>
      <w:sz w:val="20"/>
      <w:szCs w:val="20"/>
      <w14:ligatures w14:val="none"/>
    </w:rPr>
  </w:style>
  <w:style w:type="character" w:customStyle="1" w:styleId="CommentTextChar">
    <w:name w:val="Comment Text Char"/>
    <w:basedOn w:val="DefaultParagraphFont"/>
    <w:link w:val="CommentText"/>
    <w:uiPriority w:val="99"/>
    <w:rsid w:val="00E61C4D"/>
    <w:rPr>
      <w:rFonts w:cs="Times New Roman"/>
      <w:color w:val="000000" w:themeColor="text1"/>
      <w:kern w:val="0"/>
      <w:sz w:val="20"/>
      <w:szCs w:val="20"/>
      <w14:ligatures w14:val="none"/>
    </w:rPr>
  </w:style>
  <w:style w:type="paragraph" w:customStyle="1" w:styleId="NSAAACoverTitle">
    <w:name w:val="N/S AAA Cover Title"/>
    <w:basedOn w:val="Normal"/>
    <w:qFormat/>
    <w:rsid w:val="004F2648"/>
    <w:pPr>
      <w:spacing w:after="120" w:line="240" w:lineRule="auto"/>
    </w:pPr>
    <w:rPr>
      <w:rFonts w:ascii="Open Sans ExtraBold" w:hAnsi="Open Sans ExtraBold" w:cs="Open Sans ExtraBold"/>
      <w:b/>
      <w:bCs/>
      <w:color w:val="FFFFFF" w:themeColor="background1"/>
      <w:sz w:val="72"/>
      <w:szCs w:val="72"/>
    </w:rPr>
  </w:style>
  <w:style w:type="paragraph" w:customStyle="1" w:styleId="Default">
    <w:name w:val="Default"/>
    <w:rsid w:val="00E61C4D"/>
    <w:pPr>
      <w:autoSpaceDE w:val="0"/>
      <w:autoSpaceDN w:val="0"/>
      <w:adjustRightInd w:val="0"/>
      <w:spacing w:after="0" w:line="240" w:lineRule="auto"/>
    </w:pPr>
    <w:rPr>
      <w:rFonts w:ascii="Arial" w:hAnsi="Arial" w:cs="Arial"/>
      <w:color w:val="000000"/>
      <w:kern w:val="0"/>
      <w:sz w:val="24"/>
      <w:szCs w:val="24"/>
      <w14:ligatures w14:val="none"/>
    </w:rPr>
  </w:style>
  <w:style w:type="paragraph" w:customStyle="1" w:styleId="NSAAASubHeading">
    <w:name w:val="N/S AAA SubHeading"/>
    <w:basedOn w:val="Normal"/>
    <w:qFormat/>
    <w:rsid w:val="004F2648"/>
    <w:pPr>
      <w:widowControl w:val="0"/>
      <w:tabs>
        <w:tab w:val="left" w:pos="270"/>
      </w:tabs>
      <w:autoSpaceDE w:val="0"/>
      <w:autoSpaceDN w:val="0"/>
      <w:spacing w:after="0" w:line="240" w:lineRule="auto"/>
    </w:pPr>
    <w:rPr>
      <w:rFonts w:eastAsia="Arial" w:cs="Open Sans"/>
      <w:b/>
      <w:bCs/>
      <w:color w:val="008FD5"/>
      <w:kern w:val="0"/>
      <w14:ligatures w14:val="none"/>
    </w:rPr>
  </w:style>
  <w:style w:type="paragraph" w:styleId="NormalWeb">
    <w:name w:val="Normal (Web)"/>
    <w:basedOn w:val="Normal"/>
    <w:uiPriority w:val="99"/>
    <w:semiHidden/>
    <w:unhideWhenUsed/>
    <w:rsid w:val="00272121"/>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32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9BFDB-9A0C-4811-A694-E2FD0F813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Pages>
  <Words>2</Words>
  <Characters>31</Characters>
  <Application>Microsoft Office Word</Application>
  <DocSecurity>0</DocSecurity>
  <Lines>31</Lines>
  <Paragraphs>5</Paragraphs>
  <ScaleCrop>false</ScaleCrop>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Miller</dc:creator>
  <cp:keywords/>
  <dc:description/>
  <cp:lastModifiedBy>Hayley Miller</cp:lastModifiedBy>
  <cp:revision>57</cp:revision>
  <cp:lastPrinted>2024-05-21T19:06:00Z</cp:lastPrinted>
  <dcterms:created xsi:type="dcterms:W3CDTF">2024-03-18T21:35:00Z</dcterms:created>
  <dcterms:modified xsi:type="dcterms:W3CDTF">2024-05-2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4eee6-0fa0-4653-8598-f9666d0e7b30</vt:lpwstr>
  </property>
</Properties>
</file>